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922933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2B7CD7">
                              <w:rPr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45922933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3D6FA2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2B7CD7">
                        <w:rPr>
                          <w:sz w:val="32"/>
                          <w:szCs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3841C6B9" w:rsidR="00F00D45" w:rsidRPr="00B148A0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B148A0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 </w:t>
                              </w:r>
                              <w:r w:rsidR="00B148A0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4BB95F9" w:rsidR="0050405F" w:rsidRPr="00AD309C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</w:t>
                              </w:r>
                              <w:r w:rsidR="00AD309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3841C6B9" w:rsidR="00F00D45" w:rsidRPr="00B148A0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id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B148A0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 </w:t>
                        </w:r>
                        <w:r w:rsidR="00B148A0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4BB95F9" w:rsidR="0050405F" w:rsidRPr="00AD309C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</w:t>
                        </w:r>
                        <w:r w:rsidR="00AD309C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proofErr w:type="spellStart"/>
      <w:r>
        <w:t>Ringkasan</w:t>
      </w:r>
      <w:bookmarkEnd w:id="1"/>
      <w:proofErr w:type="spellEnd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C060B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C060B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C060B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C060B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C060B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493D1B6" w14:textId="0568C585" w:rsidR="000D2B31" w:rsidRDefault="00C060B3" w:rsidP="000D2B31">
          <w:pPr>
            <w:pStyle w:val="TOC1"/>
            <w:rPr>
              <w:noProof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F9D49D" w14:textId="36F630C0" w:rsidR="00A32EF9" w:rsidRPr="00634C76" w:rsidRDefault="00A32EF9" w:rsidP="00A32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0" w:history="1">
            <w:r w:rsidRPr="00634C76">
              <w:rPr>
                <w:rStyle w:val="Hyperlink"/>
                <w:noProof/>
                <w:color w:val="auto"/>
              </w:rPr>
              <w:t xml:space="preserve">BAB </w:t>
            </w:r>
            <w:r>
              <w:rPr>
                <w:rStyle w:val="Hyperlink"/>
                <w:noProof/>
                <w:color w:val="auto"/>
                <w:lang w:val="id-ID"/>
              </w:rPr>
              <w:t>I</w:t>
            </w:r>
            <w:r w:rsidRPr="00634C76">
              <w:rPr>
                <w:rStyle w:val="Hyperlink"/>
                <w:noProof/>
                <w:color w:val="auto"/>
              </w:rPr>
              <w:t>V KEBERMANFAATAN</w:t>
            </w:r>
            <w:r w:rsidRPr="00634C76">
              <w:rPr>
                <w:noProof/>
                <w:webHidden/>
                <w:color w:val="auto"/>
              </w:rPr>
              <w:tab/>
            </w:r>
            <w:r w:rsidRPr="00634C76">
              <w:rPr>
                <w:noProof/>
                <w:webHidden/>
                <w:color w:val="auto"/>
              </w:rPr>
              <w:fldChar w:fldCharType="begin"/>
            </w:r>
            <w:r w:rsidRPr="00634C76">
              <w:rPr>
                <w:noProof/>
                <w:webHidden/>
                <w:color w:val="auto"/>
              </w:rPr>
              <w:instrText xml:space="preserve"> PAGEREF _Toc88472230 \h </w:instrText>
            </w:r>
            <w:r w:rsidRPr="00634C76">
              <w:rPr>
                <w:noProof/>
                <w:webHidden/>
                <w:color w:val="auto"/>
              </w:rPr>
            </w:r>
            <w:r w:rsidRPr="00634C76">
              <w:rPr>
                <w:noProof/>
                <w:webHidden/>
                <w:color w:val="auto"/>
              </w:rPr>
              <w:fldChar w:fldCharType="separate"/>
            </w:r>
            <w:r w:rsidRPr="00634C76">
              <w:rPr>
                <w:noProof/>
                <w:webHidden/>
                <w:color w:val="auto"/>
              </w:rPr>
              <w:t>8</w:t>
            </w:r>
            <w:r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55E2E54" w14:textId="607DDB2E" w:rsidR="00A32EF9" w:rsidRPr="00634C76" w:rsidRDefault="00A32EF9" w:rsidP="00A32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1" w:history="1">
            <w:r w:rsidRPr="00634C76">
              <w:rPr>
                <w:rStyle w:val="Hyperlink"/>
                <w:noProof/>
                <w:color w:val="auto"/>
              </w:rPr>
              <w:t>BAB V KESIMPULAN DAN SARAN</w:t>
            </w:r>
            <w:r w:rsidRPr="00634C76">
              <w:rPr>
                <w:noProof/>
                <w:webHidden/>
                <w:color w:val="auto"/>
              </w:rPr>
              <w:tab/>
            </w:r>
            <w:r w:rsidRPr="00634C76">
              <w:rPr>
                <w:noProof/>
                <w:webHidden/>
                <w:color w:val="auto"/>
              </w:rPr>
              <w:fldChar w:fldCharType="begin"/>
            </w:r>
            <w:r w:rsidRPr="00634C76">
              <w:rPr>
                <w:noProof/>
                <w:webHidden/>
                <w:color w:val="auto"/>
              </w:rPr>
              <w:instrText xml:space="preserve"> PAGEREF _Toc88472231 \h </w:instrText>
            </w:r>
            <w:r w:rsidRPr="00634C76">
              <w:rPr>
                <w:noProof/>
                <w:webHidden/>
                <w:color w:val="auto"/>
              </w:rPr>
            </w:r>
            <w:r w:rsidRPr="00634C76">
              <w:rPr>
                <w:noProof/>
                <w:webHidden/>
                <w:color w:val="auto"/>
              </w:rPr>
              <w:fldChar w:fldCharType="separate"/>
            </w:r>
            <w:r w:rsidRPr="00634C76">
              <w:rPr>
                <w:noProof/>
                <w:webHidden/>
                <w:color w:val="auto"/>
              </w:rPr>
              <w:t>9</w:t>
            </w:r>
            <w:r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241533" w14:textId="195F22FD" w:rsidR="00A32EF9" w:rsidRPr="00634C76" w:rsidRDefault="00A32EF9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2" w:history="1">
            <w:r w:rsidR="005107AC">
              <w:rPr>
                <w:rStyle w:val="Hyperlink"/>
                <w:noProof/>
                <w:color w:val="auto"/>
                <w:lang w:val="id-ID"/>
              </w:rPr>
              <w:t>5</w:t>
            </w:r>
            <w:r w:rsidRPr="00634C76">
              <w:rPr>
                <w:rStyle w:val="Hyperlink"/>
                <w:noProof/>
                <w:color w:val="auto"/>
                <w:lang w:val="id-ID"/>
              </w:rPr>
              <w:t>.1.</w:t>
            </w:r>
            <w:r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634C76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Pr="00634C76">
              <w:rPr>
                <w:noProof/>
                <w:webHidden/>
                <w:color w:val="auto"/>
              </w:rPr>
              <w:tab/>
            </w:r>
            <w:r w:rsidRPr="00634C76">
              <w:rPr>
                <w:noProof/>
                <w:webHidden/>
                <w:color w:val="auto"/>
              </w:rPr>
              <w:fldChar w:fldCharType="begin"/>
            </w:r>
            <w:r w:rsidRPr="00634C76">
              <w:rPr>
                <w:noProof/>
                <w:webHidden/>
                <w:color w:val="auto"/>
              </w:rPr>
              <w:instrText xml:space="preserve"> PAGEREF _Toc88472232 \h </w:instrText>
            </w:r>
            <w:r w:rsidRPr="00634C76">
              <w:rPr>
                <w:noProof/>
                <w:webHidden/>
                <w:color w:val="auto"/>
              </w:rPr>
            </w:r>
            <w:r w:rsidRPr="00634C76">
              <w:rPr>
                <w:noProof/>
                <w:webHidden/>
                <w:color w:val="auto"/>
              </w:rPr>
              <w:fldChar w:fldCharType="separate"/>
            </w:r>
            <w:r w:rsidRPr="00634C76">
              <w:rPr>
                <w:noProof/>
                <w:webHidden/>
                <w:color w:val="auto"/>
              </w:rPr>
              <w:t>9</w:t>
            </w:r>
            <w:r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84E175A" w14:textId="04BDEC78" w:rsidR="00A32EF9" w:rsidRPr="00634C76" w:rsidRDefault="00A32EF9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3" w:history="1">
            <w:r w:rsidR="005107AC">
              <w:rPr>
                <w:rStyle w:val="Hyperlink"/>
                <w:noProof/>
                <w:color w:val="auto"/>
                <w:lang w:val="id-ID"/>
              </w:rPr>
              <w:t>5</w:t>
            </w:r>
            <w:r w:rsidRPr="00634C76">
              <w:rPr>
                <w:rStyle w:val="Hyperlink"/>
                <w:noProof/>
                <w:color w:val="auto"/>
                <w:lang w:val="id-ID"/>
              </w:rPr>
              <w:t>.2.</w:t>
            </w:r>
            <w:r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634C76">
              <w:rPr>
                <w:rStyle w:val="Hyperlink"/>
                <w:noProof/>
                <w:color w:val="auto"/>
                <w:lang w:val="en-US"/>
              </w:rPr>
              <w:t>Saran</w:t>
            </w:r>
            <w:r w:rsidRPr="00634C76">
              <w:rPr>
                <w:noProof/>
                <w:webHidden/>
                <w:color w:val="auto"/>
              </w:rPr>
              <w:tab/>
            </w:r>
            <w:r w:rsidRPr="00634C76">
              <w:rPr>
                <w:noProof/>
                <w:webHidden/>
                <w:color w:val="auto"/>
              </w:rPr>
              <w:fldChar w:fldCharType="begin"/>
            </w:r>
            <w:r w:rsidRPr="00634C76">
              <w:rPr>
                <w:noProof/>
                <w:webHidden/>
                <w:color w:val="auto"/>
              </w:rPr>
              <w:instrText xml:space="preserve"> PAGEREF _Toc88472233 \h </w:instrText>
            </w:r>
            <w:r w:rsidRPr="00634C76">
              <w:rPr>
                <w:noProof/>
                <w:webHidden/>
                <w:color w:val="auto"/>
              </w:rPr>
            </w:r>
            <w:r w:rsidRPr="00634C76">
              <w:rPr>
                <w:noProof/>
                <w:webHidden/>
                <w:color w:val="auto"/>
              </w:rPr>
              <w:fldChar w:fldCharType="separate"/>
            </w:r>
            <w:r w:rsidRPr="00634C76">
              <w:rPr>
                <w:noProof/>
                <w:webHidden/>
                <w:color w:val="auto"/>
              </w:rPr>
              <w:t>9</w:t>
            </w:r>
            <w:r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DEFE6A" w14:textId="573F097F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C060B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23540B40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selesainy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m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>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laksanak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ul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amp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ahu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2021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ak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ay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5D4E24F5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ebag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tu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lompok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 xml:space="preserve"> 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atas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apor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elama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okasi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6A007862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1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proofErr w:type="spellStart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>Kepala</w:t>
      </w:r>
      <w:proofErr w:type="spellEnd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osen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Pembimbing</w:t>
      </w:r>
      <w:proofErr w:type="spellEnd"/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Lapangan</w:t>
      </w:r>
      <w:proofErr w:type="spellEnd"/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0800C86A" w14:textId="6CFF13F1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irektur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Riset dan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Pengabdi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 w:rsidR="00DA09A7">
        <w:rPr>
          <w:rFonts w:ascii="Times New Roman" w:eastAsia="Times New Roman" w:hAnsi="Times New Roman"/>
          <w:bCs/>
          <w:color w:val="auto"/>
          <w:sz w:val="24"/>
        </w:rPr>
        <w:t>Kepala</w:t>
      </w:r>
      <w:proofErr w:type="spellEnd"/>
      <w:r w:rsidR="00DA09A7">
        <w:rPr>
          <w:rFonts w:ascii="Times New Roman" w:eastAsia="Times New Roman" w:hAnsi="Times New Roman"/>
          <w:bCs/>
          <w:color w:val="auto"/>
          <w:sz w:val="24"/>
        </w:rPr>
        <w:t xml:space="preserve"> Pusat Kajian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0F0A7D5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Agus Muhamad Hatta, S.T, </w:t>
      </w:r>
      <w:proofErr w:type="spellStart"/>
      <w:r w:rsidRPr="00847720">
        <w:rPr>
          <w:rFonts w:ascii="Times New Roman" w:eastAsia="Times New Roman" w:hAnsi="Times New Roman"/>
          <w:bCs/>
          <w:color w:val="auto"/>
          <w:sz w:val="24"/>
        </w:rPr>
        <w:t>M.Si</w:t>
      </w:r>
      <w:proofErr w:type="spellEnd"/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47720">
        <w:rPr>
          <w:rFonts w:ascii="Times New Roman" w:eastAsia="Times New Roman" w:hAnsi="Times New Roman"/>
          <w:bCs/>
          <w:color w:val="auto"/>
          <w:sz w:val="24"/>
        </w:rPr>
        <w:t>Ph.D</w:t>
      </w:r>
      <w:proofErr w:type="spellEnd"/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DA09A7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 w:rsidR="00DA09A7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DA09A7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  <w:r w:rsidR="00DA09A7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DA09A7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)</w:t>
      </w:r>
    </w:p>
    <w:p w14:paraId="088A420C" w14:textId="0625E6AA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19780902 200312 1 002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 xml:space="preserve">NIP. 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: Daftar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engkap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anggot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tersedi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di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ampir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8480763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80764"/>
      <w:bookmarkStart w:id="9" w:name="_Hlk46387745"/>
      <w:r>
        <w:rPr>
          <w:lang w:val="en-US"/>
        </w:rPr>
        <w:t xml:space="preserve">Analisa </w:t>
      </w:r>
      <w:proofErr w:type="spellStart"/>
      <w:r>
        <w:rPr>
          <w:lang w:val="en-US"/>
        </w:rPr>
        <w:t>Situasi</w:t>
      </w:r>
      <w:bookmarkEnd w:id="8"/>
      <w:proofErr w:type="spellEnd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P :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angkat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Desa, M : Masyarakat, D : Dinas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Instans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Vertikal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Alasan </w:t>
            </w: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milih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secar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rinc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mengap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iprioritas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nangananny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80765"/>
      <w:proofErr w:type="spellStart"/>
      <w:r w:rsidRPr="00474EB0">
        <w:t>Perumusan</w:t>
      </w:r>
      <w:proofErr w:type="spellEnd"/>
      <w:r w:rsidRPr="00474EB0">
        <w:t xml:space="preserve"> Program </w:t>
      </w:r>
      <w:proofErr w:type="spellStart"/>
      <w:r w:rsidRPr="00474EB0">
        <w:t>Kegiatan</w:t>
      </w:r>
      <w:bookmarkEnd w:id="10"/>
      <w:proofErr w:type="spellEnd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Unsur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terlibat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8480766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8480767"/>
      <w:proofErr w:type="spellStart"/>
      <w:r w:rsidRPr="00036E18">
        <w:t>Pelaksanaan</w:t>
      </w:r>
      <w:proofErr w:type="spellEnd"/>
      <w:r w:rsidRPr="00036E18">
        <w:t xml:space="preserve">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  <w:proofErr w:type="spellEnd"/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8480768"/>
      <w:proofErr w:type="spellStart"/>
      <w:r w:rsidRPr="00036E18">
        <w:rPr>
          <w:rFonts w:cs="Times New Roman"/>
          <w:bCs/>
          <w:szCs w:val="24"/>
        </w:rPr>
        <w:t>Pembahasan</w:t>
      </w:r>
      <w:proofErr w:type="spellEnd"/>
      <w:r w:rsidRPr="00036E18">
        <w:rPr>
          <w:rFonts w:cs="Times New Roman"/>
          <w:bCs/>
          <w:szCs w:val="24"/>
        </w:rPr>
        <w:t xml:space="preserve">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Rencan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rkir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Hambat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tantang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car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9"/>
      <w:proofErr w:type="spellStart"/>
      <w:r w:rsidRPr="004538A1">
        <w:rPr>
          <w:rFonts w:cs="Times New Roman"/>
          <w:bCs/>
          <w:szCs w:val="24"/>
        </w:rPr>
        <w:t>Luaran</w:t>
      </w:r>
      <w:bookmarkEnd w:id="14"/>
      <w:proofErr w:type="spellEnd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: URL Berita Online yang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ar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hany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ersedi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versi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cetak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,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lampir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: URL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Youtube</w:t>
      </w:r>
      <w:proofErr w:type="spell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5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am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Pelaksanaan</w:t>
            </w:r>
            <w:proofErr w:type="spellEnd"/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lompok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butuhkan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Kendal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hadapi</w:t>
            </w:r>
            <w:proofErr w:type="spellEnd"/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4B3D732C" w14:textId="2B5B70FF" w:rsidR="005107AC" w:rsidRPr="005107AC" w:rsidRDefault="005107AC" w:rsidP="005107AC">
      <w:pPr>
        <w:pStyle w:val="Heading1"/>
        <w:rPr>
          <w:lang w:val="id-ID"/>
        </w:rPr>
      </w:pPr>
      <w:bookmarkStart w:id="16" w:name="_Toc88480771"/>
      <w:r>
        <w:rPr>
          <w:lang w:val="id-ID"/>
        </w:rPr>
        <w:lastRenderedPageBreak/>
        <w:t>BAB IV KEBERMANFAATAN</w:t>
      </w:r>
    </w:p>
    <w:p w14:paraId="6E0AB96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2B8ADCF1" w14:textId="49E960C1" w:rsidR="005107AC" w:rsidRDefault="005107AC" w:rsidP="005107AC">
      <w:pPr>
        <w:pStyle w:val="Heading1"/>
        <w:rPr>
          <w:lang w:val="id-ID"/>
        </w:rPr>
      </w:pPr>
      <w:r>
        <w:rPr>
          <w:lang w:val="id-ID"/>
        </w:rPr>
        <w:lastRenderedPageBreak/>
        <w:t xml:space="preserve">BAB V </w:t>
      </w:r>
      <w:r>
        <w:rPr>
          <w:lang w:val="id-ID"/>
        </w:rPr>
        <w:t>KESIMPULAN DAN SARAN</w:t>
      </w:r>
    </w:p>
    <w:p w14:paraId="1931AA00" w14:textId="21538C55" w:rsidR="00014258" w:rsidRDefault="00014258" w:rsidP="00014258">
      <w:pPr>
        <w:rPr>
          <w:lang w:val="id-ID"/>
        </w:rPr>
      </w:pPr>
    </w:p>
    <w:p w14:paraId="08010452" w14:textId="3ECB92F4" w:rsidR="00014258" w:rsidRDefault="00014258" w:rsidP="00A44F4F">
      <w:pPr>
        <w:pStyle w:val="Heading2"/>
        <w:numPr>
          <w:ilvl w:val="1"/>
          <w:numId w:val="18"/>
        </w:numPr>
        <w:spacing w:line="360" w:lineRule="auto"/>
        <w:rPr>
          <w:lang w:val="id-ID"/>
        </w:rPr>
      </w:pPr>
      <w:r>
        <w:rPr>
          <w:lang w:val="en-US"/>
        </w:rPr>
        <w:t xml:space="preserve">  </w:t>
      </w:r>
      <w:bookmarkStart w:id="17" w:name="_Toc88472001"/>
      <w:bookmarkStart w:id="18" w:name="_Toc88472232"/>
      <w:r>
        <w:rPr>
          <w:lang w:val="en-US"/>
        </w:rPr>
        <w:t>Kesimpulan</w:t>
      </w:r>
      <w:bookmarkEnd w:id="17"/>
      <w:bookmarkEnd w:id="18"/>
      <w:r w:rsidRPr="00CF4E05">
        <w:rPr>
          <w:lang w:val="id-ID"/>
        </w:rPr>
        <w:t xml:space="preserve"> </w:t>
      </w:r>
    </w:p>
    <w:p w14:paraId="2A0F64D4" w14:textId="77777777" w:rsidR="00014258" w:rsidRPr="009B19C0" w:rsidRDefault="00014258" w:rsidP="00014258">
      <w:pPr>
        <w:rPr>
          <w:lang w:val="en-US"/>
        </w:rPr>
      </w:pPr>
    </w:p>
    <w:p w14:paraId="2B9BE4D8" w14:textId="791E96AE" w:rsidR="00014258" w:rsidRPr="006E01D5" w:rsidRDefault="00A44F4F" w:rsidP="00A44F4F">
      <w:pPr>
        <w:pStyle w:val="Heading2"/>
        <w:spacing w:line="360" w:lineRule="auto"/>
        <w:rPr>
          <w:lang w:val="id-ID"/>
        </w:rPr>
      </w:pPr>
      <w:r>
        <w:rPr>
          <w:lang w:val="id-ID"/>
        </w:rPr>
        <w:t>5.2</w:t>
      </w:r>
      <w:r w:rsidR="00014258">
        <w:rPr>
          <w:lang w:val="en-US"/>
        </w:rPr>
        <w:t xml:space="preserve">   </w:t>
      </w:r>
      <w:bookmarkStart w:id="19" w:name="_Toc88472002"/>
      <w:bookmarkStart w:id="20" w:name="_Toc88472233"/>
      <w:r w:rsidR="00014258">
        <w:rPr>
          <w:lang w:val="en-US"/>
        </w:rPr>
        <w:t>Saran</w:t>
      </w:r>
      <w:bookmarkEnd w:id="19"/>
      <w:bookmarkEnd w:id="20"/>
      <w:r w:rsidR="00014258" w:rsidRPr="00CF4E05">
        <w:rPr>
          <w:lang w:val="id-ID"/>
        </w:rPr>
        <w:t xml:space="preserve"> </w:t>
      </w:r>
    </w:p>
    <w:p w14:paraId="1D3B538D" w14:textId="77777777" w:rsidR="00014258" w:rsidRPr="00014258" w:rsidRDefault="00014258" w:rsidP="00014258">
      <w:pPr>
        <w:rPr>
          <w:lang w:val="id-ID"/>
        </w:rPr>
      </w:pPr>
    </w:p>
    <w:p w14:paraId="086F58D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0889C6E3" w14:textId="059BE95B" w:rsidR="0089260F" w:rsidRPr="00416587" w:rsidRDefault="0089260F" w:rsidP="00416587">
      <w:pPr>
        <w:pStyle w:val="Heading1"/>
      </w:pPr>
      <w:r>
        <w:lastRenderedPageBreak/>
        <w:t>DAFTAR PUSTAKA</w:t>
      </w:r>
      <w:bookmarkEnd w:id="16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21" w:name="_Toc88480772"/>
      <w:r>
        <w:lastRenderedPageBreak/>
        <w:t xml:space="preserve">LAMPIRAN 1. </w:t>
      </w:r>
      <w:r w:rsidR="007617CC" w:rsidRPr="0060418B">
        <w:t>PETA LOKASI</w:t>
      </w:r>
      <w:bookmarkEnd w:id="21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osen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Pembimbing</w:t>
      </w:r>
      <w:proofErr w:type="spellEnd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Lapa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22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22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Hak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4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4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6ECBF84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1D30A8E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D68166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5DF09B8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19293C0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2200F0F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6817B9A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6ABCCD2A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28B72B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0A7524C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6F75B4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13AC72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4F9BB9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629B257B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4B10E7D8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45CF10A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248CBA2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2B9F97BB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2D17B96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1DA70FD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33BE1136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07A1324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0D8A245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02302F1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640C0C6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2B512BDA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4E123391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571547E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390A3162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3D45C7AE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406E6C7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185999D0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667457CF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321FAB51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3BE743C5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6744225D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66E6AD9F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794854B5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03FC1899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5129418B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163D852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3A9F8EFE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8531F5">
        <w:trPr>
          <w:trHeight w:val="60"/>
        </w:trPr>
        <w:tc>
          <w:tcPr>
            <w:tcW w:w="408" w:type="dxa"/>
            <w:shd w:val="clear" w:color="auto" w:fill="auto"/>
            <w:vAlign w:val="bottom"/>
          </w:tcPr>
          <w:p w14:paraId="2DFD46E6" w14:textId="0D4DEF1A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225761C1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36C44352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25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5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26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6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Pr="00532A84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Foto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lengkap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berita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cetak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online)</w:t>
      </w: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1CFDA" w14:textId="77777777" w:rsidR="00C060B3" w:rsidRDefault="00C060B3" w:rsidP="00987866">
      <w:pPr>
        <w:spacing w:after="0" w:line="240" w:lineRule="auto"/>
      </w:pPr>
      <w:r>
        <w:separator/>
      </w:r>
    </w:p>
  </w:endnote>
  <w:endnote w:type="continuationSeparator" w:id="0">
    <w:p w14:paraId="2B17A5A9" w14:textId="77777777" w:rsidR="00C060B3" w:rsidRDefault="00C060B3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4ECC4" w14:textId="77777777" w:rsidR="00C060B3" w:rsidRDefault="00C060B3" w:rsidP="00987866">
      <w:pPr>
        <w:spacing w:after="0" w:line="240" w:lineRule="auto"/>
      </w:pPr>
      <w:r>
        <w:separator/>
      </w:r>
    </w:p>
  </w:footnote>
  <w:footnote w:type="continuationSeparator" w:id="0">
    <w:p w14:paraId="750F4A2F" w14:textId="77777777" w:rsidR="00C060B3" w:rsidRDefault="00C060B3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22D1562B"/>
    <w:multiLevelType w:val="multilevel"/>
    <w:tmpl w:val="1186AB7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11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4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7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11"/>
  </w:num>
  <w:num w:numId="2">
    <w:abstractNumId w:val="14"/>
  </w:num>
  <w:num w:numId="3">
    <w:abstractNumId w:val="12"/>
  </w:num>
  <w:num w:numId="4">
    <w:abstractNumId w:val="16"/>
  </w:num>
  <w:num w:numId="5">
    <w:abstractNumId w:val="3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9"/>
  </w:num>
  <w:num w:numId="11">
    <w:abstractNumId w:val="15"/>
  </w:num>
  <w:num w:numId="12">
    <w:abstractNumId w:val="1"/>
  </w:num>
  <w:num w:numId="13">
    <w:abstractNumId w:val="6"/>
  </w:num>
  <w:num w:numId="14">
    <w:abstractNumId w:val="10"/>
  </w:num>
  <w:num w:numId="15">
    <w:abstractNumId w:val="13"/>
  </w:num>
  <w:num w:numId="16">
    <w:abstractNumId w:val="17"/>
  </w:num>
  <w:num w:numId="17">
    <w:abstractNumId w:val="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4258"/>
    <w:rsid w:val="000160DE"/>
    <w:rsid w:val="00036E18"/>
    <w:rsid w:val="00041503"/>
    <w:rsid w:val="000A0A34"/>
    <w:rsid w:val="000A2930"/>
    <w:rsid w:val="000A39FC"/>
    <w:rsid w:val="000A4045"/>
    <w:rsid w:val="000B437A"/>
    <w:rsid w:val="000D180A"/>
    <w:rsid w:val="000D2B31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63175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07AC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A3102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32EF9"/>
    <w:rsid w:val="00A44F4F"/>
    <w:rsid w:val="00A7719B"/>
    <w:rsid w:val="00A8430C"/>
    <w:rsid w:val="00A874E2"/>
    <w:rsid w:val="00A91280"/>
    <w:rsid w:val="00AD309C"/>
    <w:rsid w:val="00B134D3"/>
    <w:rsid w:val="00B148A0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7845"/>
    <w:rsid w:val="00BD5CBB"/>
    <w:rsid w:val="00BE6D06"/>
    <w:rsid w:val="00BF63D0"/>
    <w:rsid w:val="00C060B3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848AA"/>
    <w:rsid w:val="00D943D0"/>
    <w:rsid w:val="00DA09A7"/>
    <w:rsid w:val="00DA316B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395997-EC18-414D-A117-5D2575868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8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69</cp:revision>
  <dcterms:created xsi:type="dcterms:W3CDTF">2021-02-26T07:02:00Z</dcterms:created>
  <dcterms:modified xsi:type="dcterms:W3CDTF">2022-03-04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